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5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10"/>
        <w:gridCol w:w="12"/>
        <w:gridCol w:w="7193"/>
      </w:tblGrid>
      <w:tr w:rsidR="001D25B8" w:rsidRPr="002C1821" w:rsidTr="0001655C">
        <w:trPr>
          <w:cantSplit/>
        </w:trPr>
        <w:tc>
          <w:tcPr>
            <w:tcW w:w="10915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01655C">
        <w:trPr>
          <w:cantSplit/>
          <w:trHeight w:val="240"/>
        </w:trPr>
        <w:tc>
          <w:tcPr>
            <w:tcW w:w="3722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:rsidTr="0001655C">
        <w:trPr>
          <w:cantSplit/>
          <w:trHeight w:val="225"/>
        </w:trPr>
        <w:tc>
          <w:tcPr>
            <w:tcW w:w="3722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945BA9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ill bottles for HTN &amp; NIDDM on table</w:t>
            </w:r>
          </w:p>
        </w:tc>
      </w:tr>
      <w:tr w:rsidR="00D92F8F" w:rsidRPr="002C1821" w:rsidTr="0001655C">
        <w:trPr>
          <w:cantSplit/>
          <w:trHeight w:val="270"/>
        </w:trPr>
        <w:tc>
          <w:tcPr>
            <w:tcW w:w="3722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945BA9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1D25B8" w:rsidRPr="002C1821" w:rsidTr="0001655C">
        <w:trPr>
          <w:cantSplit/>
        </w:trPr>
        <w:tc>
          <w:tcPr>
            <w:tcW w:w="10915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01655C">
        <w:trPr>
          <w:cantSplit/>
        </w:trPr>
        <w:tc>
          <w:tcPr>
            <w:tcW w:w="10915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E5D82" w:rsidRPr="00FE5D82" w:rsidRDefault="008F6C61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edroom setting with lamp and</w:t>
            </w:r>
            <w:r w:rsidR="00945BA9">
              <w:rPr>
                <w:rFonts w:ascii="Times New Roman" w:eastAsia="Times New Roman" w:hAnsi="Times New Roman" w:cs="Times New Roman"/>
              </w:rPr>
              <w:t xml:space="preserve"> table.</w:t>
            </w:r>
            <w:r>
              <w:rPr>
                <w:rFonts w:ascii="Times New Roman" w:eastAsia="Times New Roman" w:hAnsi="Times New Roman" w:cs="Times New Roman"/>
              </w:rPr>
              <w:t xml:space="preserve"> (lamp should be off so room is dark)</w:t>
            </w:r>
          </w:p>
          <w:p w:rsidR="00915663" w:rsidRDefault="00915663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sure IV arms other props are in the room</w:t>
            </w:r>
          </w:p>
          <w:p w:rsidR="00945BA9" w:rsidRPr="00915663" w:rsidRDefault="00945BA9" w:rsidP="00915663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</w:rPr>
              <w:t xml:space="preserve">Small space so that furniture </w:t>
            </w:r>
            <w:r w:rsidR="00AA1E2F">
              <w:rPr>
                <w:rFonts w:ascii="Times New Roman" w:eastAsia="Times New Roman" w:hAnsi="Times New Roman" w:cs="Times New Roman"/>
              </w:rPr>
              <w:t>must</w:t>
            </w:r>
            <w:r>
              <w:rPr>
                <w:rFonts w:ascii="Times New Roman" w:eastAsia="Times New Roman" w:hAnsi="Times New Roman" w:cs="Times New Roman"/>
              </w:rPr>
              <w:t xml:space="preserve"> be moved</w:t>
            </w:r>
          </w:p>
        </w:tc>
      </w:tr>
      <w:tr w:rsidR="001D25B8" w:rsidRPr="002C1821" w:rsidTr="0001655C">
        <w:trPr>
          <w:cantSplit/>
        </w:trPr>
        <w:tc>
          <w:tcPr>
            <w:tcW w:w="10915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8F6C61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 vehicle in rural system</w:t>
            </w:r>
          </w:p>
        </w:tc>
      </w:tr>
      <w:tr w:rsidR="001D25B8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35E0F" w:rsidRDefault="008F6C61" w:rsidP="00935E0F">
            <w:pPr>
              <w:pStyle w:val="ListParagraph"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35E0F">
              <w:rPr>
                <w:rFonts w:ascii="Times New Roman" w:eastAsia="Times New Roman" w:hAnsi="Times New Roman" w:cs="Times New Roman"/>
              </w:rPr>
              <w:t>EMRs</w:t>
            </w:r>
            <w:r w:rsidR="00944BB0">
              <w:rPr>
                <w:rFonts w:ascii="Times New Roman" w:eastAsia="Times New Roman" w:hAnsi="Times New Roman" w:cs="Times New Roman"/>
              </w:rPr>
              <w:t xml:space="preserve">, fire department (lift assist) </w:t>
            </w:r>
          </w:p>
          <w:p w:rsidR="001D25B8" w:rsidRPr="00935E0F" w:rsidRDefault="00935E0F" w:rsidP="00935E0F">
            <w:pPr>
              <w:pStyle w:val="ListParagraph"/>
              <w:widowControl/>
              <w:numPr>
                <w:ilvl w:val="0"/>
                <w:numId w:val="17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uilding superintendent </w:t>
            </w:r>
            <w:r w:rsidR="00D92F8F" w:rsidRPr="00935E0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A39ED" w:rsidRPr="002C1821" w:rsidTr="0001655C">
        <w:trPr>
          <w:cantSplit/>
        </w:trPr>
        <w:tc>
          <w:tcPr>
            <w:tcW w:w="10915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8F6C61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lushed and diaphoretic </w:t>
            </w:r>
          </w:p>
        </w:tc>
      </w:tr>
      <w:tr w:rsidR="006A39ED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8F6C61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ace flushed </w:t>
            </w:r>
          </w:p>
        </w:tc>
      </w:tr>
      <w:tr w:rsidR="006A39ED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8F6C61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rackles on auscultation </w:t>
            </w:r>
          </w:p>
        </w:tc>
      </w:tr>
      <w:tr w:rsidR="006A39ED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01655C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6A39ED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AA45E6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6A39ED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AA45E6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6A39ED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8F6C61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itting edema in lower legs.</w:t>
            </w:r>
          </w:p>
        </w:tc>
      </w:tr>
      <w:tr w:rsidR="00FE5D82" w:rsidRPr="002C1821" w:rsidTr="0001655C">
        <w:tc>
          <w:tcPr>
            <w:tcW w:w="371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AA45E6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0</w:t>
            </w:r>
          </w:p>
        </w:tc>
      </w:tr>
      <w:tr w:rsidR="00FE5D82" w:rsidRPr="002C1821" w:rsidTr="0001655C">
        <w:tc>
          <w:tcPr>
            <w:tcW w:w="3710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5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AA45E6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85</w:t>
            </w:r>
          </w:p>
        </w:tc>
      </w:tr>
    </w:tbl>
    <w:p w:rsidR="009A6616" w:rsidRPr="002C1821" w:rsidRDefault="009A6616">
      <w:pPr>
        <w:rPr>
          <w:rFonts w:ascii="Times New Roman" w:hAnsi="Times New Roman" w:cs="Times New Roman"/>
        </w:rPr>
      </w:pPr>
    </w:p>
    <w:p w:rsidR="00D92F8F" w:rsidRPr="002C1821" w:rsidRDefault="00D92F8F">
      <w:pPr>
        <w:rPr>
          <w:rFonts w:ascii="Times New Roman" w:hAnsi="Times New Roman" w:cs="Times New Roman"/>
        </w:rPr>
      </w:pPr>
    </w:p>
    <w:p w:rsidR="00D92F8F" w:rsidRDefault="00D92F8F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9A6616" w:rsidRDefault="009A6616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Y="38"/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9A6616" w:rsidRPr="002C1821" w:rsidTr="009A6616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A6616" w:rsidRPr="002C1821" w:rsidRDefault="009A6616" w:rsidP="009A6616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DISPATCH INFORMATION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:15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partment complex, 325 Main St.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edical, adult, Breathing difficulty 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ol spring night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uilding superintendent (when called)</w:t>
            </w:r>
          </w:p>
        </w:tc>
      </w:tr>
    </w:tbl>
    <w:p w:rsidR="009A6616" w:rsidRDefault="009A6616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>
        <w:rPr>
          <w:rFonts w:ascii="Times New Roman" w:hAnsi="Times New Roman" w:cs="Times New Roman"/>
        </w:rPr>
        <w:t xml:space="preserve">: </w:t>
      </w:r>
      <w:r w:rsidRPr="0001655C">
        <w:rPr>
          <w:rFonts w:ascii="Times New Roman" w:hAnsi="Times New Roman" w:cs="Times New Roman"/>
        </w:rPr>
        <w:t>Medic 206, respond to 325 Main Street for a medical, Adult male with difficulty breathing. Patient is in back bedroom, unable to come to front door.  Door is locked. Time out 2215.</w:t>
      </w:r>
    </w:p>
    <w:p w:rsidR="009A6616" w:rsidRDefault="009A6616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Y="92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9A6616" w:rsidRPr="002C1821" w:rsidTr="009A6616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9A6616" w:rsidRPr="002C1821" w:rsidRDefault="009A6616" w:rsidP="009A6616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9A6616" w:rsidRPr="00FE5D82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Locked door (must call for superintendent) and dark room (use flashlight or turn on the lamp)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edroom, in bed with multiple pillows supporting upper body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lushed, diaphoretic, exhausted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ge, sex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0 y/o, Male, 285 lbs.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ill bottles on night stand, </w:t>
            </w:r>
          </w:p>
        </w:tc>
      </w:tr>
      <w:tr w:rsidR="009A6616" w:rsidRPr="002C1821" w:rsidTr="009A6616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9A6616" w:rsidRPr="002C1821" w:rsidRDefault="009A6616" w:rsidP="009A66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eathing difficulty</w:t>
            </w:r>
          </w:p>
        </w:tc>
      </w:tr>
    </w:tbl>
    <w:p w:rsidR="009A6616" w:rsidRDefault="009A6616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</w:p>
    <w:p w:rsidR="009A6616" w:rsidRDefault="009A66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9A6616" w:rsidRPr="002C1821" w:rsidRDefault="009A6616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3600"/>
        <w:gridCol w:w="3600"/>
      </w:tblGrid>
      <w:tr w:rsidR="001D25B8" w:rsidRPr="002C1821" w:rsidTr="00396933">
        <w:trPr>
          <w:cantSplit/>
        </w:trPr>
        <w:tc>
          <w:tcPr>
            <w:tcW w:w="10908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467FC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bvious breathing difficult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467FC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ert and Anxiou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467FC5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467FC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hallow, tachypnea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467FC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chycardia, bounding pulse</w:t>
            </w:r>
          </w:p>
        </w:tc>
      </w:tr>
      <w:tr w:rsidR="001D25B8" w:rsidRPr="002C1821" w:rsidTr="00396933">
        <w:tc>
          <w:tcPr>
            <w:tcW w:w="109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467FC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fficulty Breathing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Default="00391237" w:rsidP="00391237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elt normal all day.</w:t>
            </w:r>
          </w:p>
          <w:p w:rsidR="00391237" w:rsidRDefault="00391237" w:rsidP="00391237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nt to bed around 21:00.</w:t>
            </w:r>
          </w:p>
          <w:p w:rsidR="00391237" w:rsidRDefault="00391237" w:rsidP="00391237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woke 15 minutes ago and had significant breathing difficulty.</w:t>
            </w:r>
          </w:p>
          <w:p w:rsidR="00391237" w:rsidRPr="00391237" w:rsidRDefault="00391237" w:rsidP="00391237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eels like he can’t catch his breath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391237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has felt fine all day. </w:t>
            </w:r>
            <w:r w:rsidR="00866375">
              <w:rPr>
                <w:rFonts w:ascii="Times New Roman" w:eastAsia="Times New Roman" w:hAnsi="Times New Roman" w:cs="Times New Roman"/>
              </w:rPr>
              <w:t>Has noticed swelling in the lower extremities when standing.</w:t>
            </w:r>
            <w:r w:rsidR="00BF366F">
              <w:rPr>
                <w:rFonts w:ascii="Times New Roman" w:eastAsia="Times New Roman" w:hAnsi="Times New Roman" w:cs="Times New Roman"/>
              </w:rPr>
              <w:t xml:space="preserve"> </w:t>
            </w:r>
            <w:r w:rsidR="00AA1E2F">
              <w:rPr>
                <w:rFonts w:ascii="Times New Roman" w:eastAsia="Times New Roman" w:hAnsi="Times New Roman" w:cs="Times New Roman"/>
              </w:rPr>
              <w:t>Also,</w:t>
            </w:r>
            <w:r w:rsidR="00BF366F">
              <w:rPr>
                <w:rFonts w:ascii="Times New Roman" w:eastAsia="Times New Roman" w:hAnsi="Times New Roman" w:cs="Times New Roman"/>
              </w:rPr>
              <w:t xml:space="preserve"> complains of tightness in the chest</w:t>
            </w:r>
            <w:r w:rsidR="00156132">
              <w:rPr>
                <w:rFonts w:ascii="Times New Roman" w:eastAsia="Times New Roman" w:hAnsi="Times New Roman" w:cs="Times New Roman"/>
              </w:rPr>
              <w:t xml:space="preserve"> rated at a 2 on 1-10 scale</w:t>
            </w:r>
            <w:r w:rsidR="00BF366F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866375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TN, </w:t>
            </w:r>
            <w:r w:rsidR="005E23B4">
              <w:rPr>
                <w:rFonts w:ascii="Times New Roman" w:eastAsia="Times New Roman" w:hAnsi="Times New Roman" w:cs="Times New Roman"/>
              </w:rPr>
              <w:t>NIDDM, Sleep apnea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A03AB" w:rsidRPr="00FA03AB" w:rsidRDefault="005E23B4" w:rsidP="00FA03A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dications:</w:t>
            </w:r>
            <w:r w:rsidR="00FA03AB">
              <w:rPr>
                <w:rFonts w:ascii="Times New Roman" w:eastAsia="Times New Roman" w:hAnsi="Times New Roman" w:cs="Times New Roman"/>
              </w:rPr>
              <w:t xml:space="preserve"> a</w:t>
            </w:r>
            <w:r w:rsidRPr="00FA03AB">
              <w:rPr>
                <w:rFonts w:ascii="Times New Roman" w:eastAsia="Times New Roman" w:hAnsi="Times New Roman" w:cs="Times New Roman"/>
              </w:rPr>
              <w:t>tenolol</w:t>
            </w:r>
            <w:r w:rsidR="00FA03AB" w:rsidRPr="00FA03AB">
              <w:rPr>
                <w:rFonts w:ascii="Times New Roman" w:eastAsia="Times New Roman" w:hAnsi="Times New Roman" w:cs="Times New Roman"/>
              </w:rPr>
              <w:t xml:space="preserve">, </w:t>
            </w:r>
            <w:r w:rsidR="00FA03AB">
              <w:rPr>
                <w:rFonts w:ascii="Times New Roman" w:eastAsia="Times New Roman" w:hAnsi="Times New Roman" w:cs="Times New Roman"/>
              </w:rPr>
              <w:t>m</w:t>
            </w:r>
            <w:r w:rsidRPr="00FA03AB">
              <w:rPr>
                <w:rFonts w:ascii="Times New Roman" w:eastAsia="Times New Roman" w:hAnsi="Times New Roman" w:cs="Times New Roman"/>
              </w:rPr>
              <w:t>etformin</w:t>
            </w:r>
            <w:r w:rsidR="00FA03AB" w:rsidRPr="00FA03AB">
              <w:rPr>
                <w:rFonts w:ascii="Times New Roman" w:eastAsia="Times New Roman" w:hAnsi="Times New Roman" w:cs="Times New Roman"/>
              </w:rPr>
              <w:t xml:space="preserve">, </w:t>
            </w:r>
            <w:r w:rsidR="00FA03AB">
              <w:rPr>
                <w:rFonts w:ascii="Times New Roman" w:eastAsia="Times New Roman" w:hAnsi="Times New Roman" w:cs="Times New Roman"/>
              </w:rPr>
              <w:t>c</w:t>
            </w:r>
            <w:r w:rsidRPr="00FA03AB">
              <w:rPr>
                <w:rFonts w:ascii="Times New Roman" w:eastAsia="Times New Roman" w:hAnsi="Times New Roman" w:cs="Times New Roman"/>
              </w:rPr>
              <w:t>aptopril</w:t>
            </w:r>
            <w:r w:rsidR="00FA03AB" w:rsidRPr="00FA03AB">
              <w:rPr>
                <w:rFonts w:ascii="Times New Roman" w:eastAsia="Times New Roman" w:hAnsi="Times New Roman" w:cs="Times New Roman"/>
              </w:rPr>
              <w:t xml:space="preserve">, </w:t>
            </w:r>
            <w:r w:rsidR="00FA03AB">
              <w:rPr>
                <w:rFonts w:ascii="Times New Roman" w:eastAsia="Times New Roman" w:hAnsi="Times New Roman" w:cs="Times New Roman"/>
              </w:rPr>
              <w:t>a</w:t>
            </w:r>
            <w:r w:rsidR="00FA03AB" w:rsidRPr="00FA03AB">
              <w:rPr>
                <w:rFonts w:ascii="Times New Roman" w:eastAsia="Times New Roman" w:hAnsi="Times New Roman" w:cs="Times New Roman"/>
              </w:rPr>
              <w:t>spirin</w:t>
            </w:r>
          </w:p>
          <w:p w:rsidR="005E23B4" w:rsidRPr="005E23B4" w:rsidRDefault="005E23B4" w:rsidP="005E23B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lergies: </w:t>
            </w:r>
            <w:r w:rsidR="00BF366F">
              <w:rPr>
                <w:rFonts w:ascii="Times New Roman" w:eastAsia="Times New Roman" w:hAnsi="Times New Roman" w:cs="Times New Roman"/>
              </w:rPr>
              <w:t>ibuprofen, PCN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F366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ide from History, no recent health problems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F366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ves alone and doesn’t leave apartment much</w:t>
            </w:r>
            <w:r w:rsidR="00A628A8">
              <w:rPr>
                <w:rFonts w:ascii="Times New Roman" w:eastAsia="Times New Roman" w:hAnsi="Times New Roman" w:cs="Times New Roman"/>
              </w:rPr>
              <w:t>, is compliant medication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F366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BF366F">
              <w:rPr>
                <w:rFonts w:ascii="Times New Roman" w:eastAsia="Times New Roman" w:hAnsi="Times New Roman" w:cs="Times New Roman"/>
              </w:rPr>
              <w:t>180/92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BF366F">
              <w:rPr>
                <w:rFonts w:ascii="Times New Roman" w:eastAsia="Times New Roman" w:hAnsi="Times New Roman" w:cs="Times New Roman"/>
              </w:rPr>
              <w:t>110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BF366F">
              <w:rPr>
                <w:rFonts w:ascii="Times New Roman" w:eastAsia="Times New Roman" w:hAnsi="Times New Roman" w:cs="Times New Roman"/>
              </w:rPr>
              <w:t>28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BF366F">
              <w:rPr>
                <w:rFonts w:ascii="Times New Roman" w:eastAsia="Times New Roman" w:hAnsi="Times New Roman" w:cs="Times New Roman"/>
              </w:rPr>
              <w:t>2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BF366F">
              <w:rPr>
                <w:rFonts w:ascii="Times New Roman" w:eastAsia="Times New Roman" w:hAnsi="Times New Roman" w:cs="Times New Roman"/>
              </w:rPr>
              <w:t>99.1</w:t>
            </w:r>
          </w:p>
          <w:p w:rsidR="00C51497" w:rsidRPr="002C1821" w:rsidRDefault="00705926" w:rsidP="00BF366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BF366F">
              <w:rPr>
                <w:rFonts w:ascii="Times New Roman" w:eastAsia="Times New Roman" w:hAnsi="Times New Roman" w:cs="Times New Roman"/>
              </w:rPr>
              <w:t>15, E 4, V 5, M 6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C51A9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upils normal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C51A93" w:rsidP="00C51A9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ales, Decreased tidal volume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51A93" w:rsidP="0001655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3, HTN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51A9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oft, no pain palpation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51A9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rmal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51A9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ower extremities appear swollen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51A9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resthesia in lower extremities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51A93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itting edema in lower extremitie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A03A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rmal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A03A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rmal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A03A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lucose 142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A03AB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FA03AB" w:rsidRPr="002C1821" w:rsidTr="00071C38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A03AB" w:rsidRPr="002C1821" w:rsidRDefault="00FA03A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A03AB" w:rsidRDefault="00FA03AB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  <w:vertAlign w:val="subscrip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: 89</w:t>
            </w:r>
          </w:p>
          <w:p w:rsidR="00FA03AB" w:rsidRDefault="00FA03AB" w:rsidP="00FA03A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tC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: 44 mmHg, Square wave</w:t>
            </w:r>
          </w:p>
          <w:p w:rsidR="00FA03AB" w:rsidRDefault="00FA03AB" w:rsidP="00FA03A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CG: Sinus Tach with occasional PVCs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A03AB" w:rsidRDefault="00FA03AB" w:rsidP="00FA03A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-lead ECG: Non-diagnostic</w:t>
            </w:r>
          </w:p>
          <w:p w:rsidR="00FA03AB" w:rsidRPr="002C1821" w:rsidRDefault="00FA03AB" w:rsidP="00FA03A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GL</w:t>
            </w:r>
            <w:r w:rsidR="001765D7">
              <w:rPr>
                <w:rFonts w:ascii="Times New Roman" w:eastAsia="Times New Roman" w:hAnsi="Times New Roman" w:cs="Times New Roman"/>
              </w:rPr>
              <w:t>:</w:t>
            </w:r>
            <w:r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142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C51497" w:rsidRDefault="00A628A8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irway support with CPAP </w:t>
            </w:r>
            <w:r w:rsidR="00BF7FAB">
              <w:rPr>
                <w:rFonts w:ascii="Times New Roman" w:eastAsia="Times New Roman" w:hAnsi="Times New Roman" w:cs="Times New Roman"/>
              </w:rPr>
              <w:t>at 5 cmH</w:t>
            </w:r>
            <w:r w:rsidR="00BF7FAB" w:rsidRPr="00BF7FAB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 w:rsidR="00BF7FAB">
              <w:rPr>
                <w:rFonts w:ascii="Times New Roman" w:eastAsia="Times New Roman" w:hAnsi="Times New Roman" w:cs="Times New Roman"/>
              </w:rPr>
              <w:t xml:space="preserve">O </w:t>
            </w:r>
            <w:r>
              <w:rPr>
                <w:rFonts w:ascii="Times New Roman" w:eastAsia="Times New Roman" w:hAnsi="Times New Roman" w:cs="Times New Roman"/>
              </w:rPr>
              <w:t>and oxyge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E4EF9" w:rsidRDefault="00A628A8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V access with no volume infusion  </w:t>
            </w:r>
          </w:p>
          <w:p w:rsidR="000E4EF9" w:rsidRDefault="00A628A8" w:rsidP="00F3475F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PAP, </w:t>
            </w:r>
            <w:r w:rsidR="005A01A4">
              <w:rPr>
                <w:rFonts w:ascii="Times New Roman" w:eastAsia="Times New Roman" w:hAnsi="Times New Roman" w:cs="Times New Roman"/>
              </w:rPr>
              <w:t>anti-angina medication</w:t>
            </w:r>
          </w:p>
          <w:p w:rsidR="00F3475F" w:rsidRPr="00A628A8" w:rsidRDefault="00F3475F" w:rsidP="00F3475F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 lead ECG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   Additional Resources </w:t>
            </w:r>
          </w:p>
        </w:tc>
        <w:tc>
          <w:tcPr>
            <w:tcW w:w="7200" w:type="dxa"/>
          </w:tcPr>
          <w:p w:rsidR="001D25B8" w:rsidRPr="002C1821" w:rsidRDefault="005A01A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uilding superintendent, </w:t>
            </w:r>
            <w:r w:rsidR="00156132">
              <w:rPr>
                <w:rFonts w:ascii="Times New Roman" w:eastAsia="Times New Roman" w:hAnsi="Times New Roman" w:cs="Times New Roman"/>
              </w:rPr>
              <w:t>EMR for lifting and moving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   Patient response to interventions</w:t>
            </w:r>
          </w:p>
        </w:tc>
        <w:tc>
          <w:tcPr>
            <w:tcW w:w="7200" w:type="dxa"/>
          </w:tcPr>
          <w:p w:rsidR="00156132" w:rsidRDefault="00156132" w:rsidP="00156132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reathing rate and depth improve with CPAP </w:t>
            </w:r>
          </w:p>
          <w:p w:rsidR="001D25B8" w:rsidRDefault="00156132" w:rsidP="00156132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 improves to 96% with CPAP and oxygen</w:t>
            </w:r>
          </w:p>
          <w:p w:rsidR="00156132" w:rsidRPr="00F3475F" w:rsidRDefault="00156132" w:rsidP="00F3475F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st pain improves to 0 with anti-angina medication</w:t>
            </w:r>
            <w:r w:rsidRPr="00F3475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BF7FAB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 w:rsidRPr="00BF7FAB">
              <w:rPr>
                <w:rFonts w:ascii="Times New Roman" w:hAnsi="Times New Roman" w:cs="Times New Roman"/>
                <w:b/>
              </w:rPr>
              <w:t>Flash Pulmonary Edema</w:t>
            </w:r>
            <w:r>
              <w:rPr>
                <w:rFonts w:ascii="Times New Roman" w:hAnsi="Times New Roman" w:cs="Times New Roman"/>
              </w:rPr>
              <w:t xml:space="preserve">: </w:t>
            </w:r>
            <w:r w:rsidR="00156132">
              <w:rPr>
                <w:rFonts w:ascii="Times New Roman" w:hAnsi="Times New Roman" w:cs="Times New Roman"/>
              </w:rPr>
              <w:t>The patient will experience a significant incr</w:t>
            </w:r>
            <w:r>
              <w:rPr>
                <w:rFonts w:ascii="Times New Roman" w:hAnsi="Times New Roman" w:cs="Times New Roman"/>
              </w:rPr>
              <w:t>ease in breathing difficulty,</w:t>
            </w:r>
            <w:r w:rsidR="00156132">
              <w:rPr>
                <w:rFonts w:ascii="Times New Roman" w:hAnsi="Times New Roman" w:cs="Times New Roman"/>
              </w:rPr>
              <w:t xml:space="preserve"> a reduction in</w:t>
            </w:r>
            <w:r>
              <w:rPr>
                <w:rFonts w:ascii="Times New Roman" w:hAnsi="Times New Roman" w:cs="Times New Roman"/>
              </w:rPr>
              <w:t xml:space="preserve"> tidal volume and increase in respiratory rate when the patient is moved to the stretcher (this change should occur immediately if the patient is asked </w:t>
            </w:r>
            <w:r w:rsidR="00F3475F">
              <w:rPr>
                <w:rFonts w:ascii="Times New Roman" w:hAnsi="Times New Roman" w:cs="Times New Roman"/>
              </w:rPr>
              <w:t xml:space="preserve">to stand or move on their own) or after 10 minutes.  </w:t>
            </w:r>
            <w:r>
              <w:rPr>
                <w:rFonts w:ascii="Times New Roman" w:hAnsi="Times New Roman" w:cs="Times New Roman"/>
              </w:rPr>
              <w:t xml:space="preserve">If the patient is on CPAP prior to moving, change should still occur. The condition will resolve when the patient is placed on CPAP at 7.5 </w:t>
            </w:r>
            <w:r>
              <w:rPr>
                <w:rFonts w:ascii="Times New Roman" w:eastAsia="Times New Roman" w:hAnsi="Times New Roman" w:cs="Times New Roman"/>
              </w:rPr>
              <w:t>cmH</w:t>
            </w:r>
            <w:r w:rsidRPr="00BF7FAB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 xml:space="preserve">O </w:t>
            </w:r>
            <w:r>
              <w:rPr>
                <w:rFonts w:ascii="Times New Roman" w:hAnsi="Times New Roman" w:cs="Times New Roman"/>
              </w:rPr>
              <w:t xml:space="preserve">or if the patient is already on CPAP pressure is increased to 7.5 </w:t>
            </w:r>
            <w:r>
              <w:rPr>
                <w:rFonts w:ascii="Times New Roman" w:eastAsia="Times New Roman" w:hAnsi="Times New Roman" w:cs="Times New Roman"/>
              </w:rPr>
              <w:t>cmH</w:t>
            </w:r>
            <w:r w:rsidRPr="00BF7FAB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="00156132">
              <w:rPr>
                <w:rFonts w:ascii="Times New Roman" w:hAnsi="Times New Roman" w:cs="Times New Roman"/>
              </w:rPr>
              <w:t xml:space="preserve"> </w:t>
            </w:r>
            <w:r w:rsidR="00FE5D82" w:rsidRPr="00FE5D82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BF7FAB">
              <w:rPr>
                <w:rFonts w:ascii="Times New Roman" w:eastAsia="Times New Roman" w:hAnsi="Times New Roman" w:cs="Times New Roman"/>
              </w:rPr>
              <w:t>134/84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BF7FAB">
              <w:rPr>
                <w:rFonts w:ascii="Times New Roman" w:eastAsia="Times New Roman" w:hAnsi="Times New Roman" w:cs="Times New Roman"/>
              </w:rPr>
              <w:t>86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BF7FAB">
              <w:rPr>
                <w:rFonts w:ascii="Times New Roman" w:eastAsia="Times New Roman" w:hAnsi="Times New Roman" w:cs="Times New Roman"/>
              </w:rPr>
              <w:t>20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 xml:space="preserve">Pain: </w:t>
            </w:r>
            <w:r w:rsidR="00BF7FAB">
              <w:rPr>
                <w:rFonts w:ascii="Times New Roman" w:eastAsia="Times New Roman" w:hAnsi="Times New Roman" w:cs="Times New Roman"/>
              </w:rPr>
              <w:t>0</w:t>
            </w:r>
          </w:p>
          <w:p w:rsidR="00291AFC" w:rsidRDefault="00291AFC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mprovements occur with intervention as they are delivered. </w:t>
            </w:r>
          </w:p>
          <w:p w:rsidR="00291AFC" w:rsidRDefault="00291AFC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notes:</w:t>
            </w:r>
          </w:p>
          <w:p w:rsidR="00291AFC" w:rsidRDefault="00291AFC" w:rsidP="00291AFC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mproved breathing with CPAP and oxygen</w:t>
            </w:r>
          </w:p>
          <w:p w:rsidR="002939D1" w:rsidRPr="001F5AAF" w:rsidRDefault="00291AFC" w:rsidP="00F3475F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st pain improves with anti-angina medication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291AFC">
              <w:rPr>
                <w:rFonts w:ascii="Times New Roman" w:eastAsia="Times New Roman" w:hAnsi="Times New Roman" w:cs="Times New Roman"/>
              </w:rPr>
              <w:t>200/11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291AFC">
              <w:rPr>
                <w:rFonts w:ascii="Times New Roman" w:eastAsia="Times New Roman" w:hAnsi="Times New Roman" w:cs="Times New Roman"/>
              </w:rPr>
              <w:t>120</w:t>
            </w:r>
          </w:p>
          <w:p w:rsidR="0092148F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291AFC">
              <w:rPr>
                <w:rFonts w:ascii="Times New Roman" w:eastAsia="Times New Roman" w:hAnsi="Times New Roman" w:cs="Times New Roman"/>
              </w:rPr>
              <w:t>34 with decreased tidal volume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 xml:space="preserve">Pain: </w:t>
            </w:r>
            <w:r w:rsidR="00291AFC">
              <w:rPr>
                <w:rFonts w:ascii="Times New Roman" w:eastAsia="Times New Roman" w:hAnsi="Times New Roman" w:cs="Times New Roman"/>
              </w:rPr>
              <w:t>4</w:t>
            </w:r>
          </w:p>
          <w:p w:rsidR="00C51497" w:rsidRDefault="00291AFC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terioration occurs after 5 minutes with no intervention.</w:t>
            </w:r>
          </w:p>
          <w:p w:rsidR="00291AFC" w:rsidRDefault="00291AFC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notes: </w:t>
            </w:r>
          </w:p>
          <w:p w:rsidR="00291AFC" w:rsidRDefault="00291AFC" w:rsidP="00291AFC">
            <w:pPr>
              <w:pStyle w:val="ListParagraph"/>
              <w:widowControl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eathing worsens until CPAP is placed</w:t>
            </w:r>
          </w:p>
          <w:p w:rsidR="00291AFC" w:rsidRDefault="00291AFC" w:rsidP="00291AFC">
            <w:pPr>
              <w:pStyle w:val="ListParagraph"/>
              <w:widowControl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st pain and B/P increases until anti-angina medication is given.</w:t>
            </w:r>
          </w:p>
          <w:p w:rsidR="00291AFC" w:rsidRPr="00291AFC" w:rsidRDefault="002939D1" w:rsidP="00291AFC">
            <w:pPr>
              <w:pStyle w:val="ListParagraph"/>
              <w:widowControl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f diuretic is omitted, B/P remains elevated but does not increase.</w:t>
            </w:r>
          </w:p>
        </w:tc>
      </w:tr>
    </w:tbl>
    <w:p w:rsidR="00396933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  <w:tr w:rsidR="001D25B8" w:rsidRPr="002C1821" w:rsidTr="00396933">
        <w:tc>
          <w:tcPr>
            <w:tcW w:w="10956" w:type="dxa"/>
            <w:shd w:val="clear" w:color="auto" w:fill="FBD4B4" w:themeFill="accent6" w:themeFillTint="66"/>
          </w:tcPr>
          <w:p w:rsidR="001D25B8" w:rsidRDefault="009307C7" w:rsidP="002939D1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th Ap</w:t>
            </w:r>
            <w:r w:rsidR="00CB5E93">
              <w:rPr>
                <w:rFonts w:ascii="Times New Roman" w:eastAsia="Times New Roman" w:hAnsi="Times New Roman" w:cs="Times New Roman"/>
              </w:rPr>
              <w:t>propriate Treatment: T</w:t>
            </w:r>
            <w:r w:rsidR="002939D1">
              <w:rPr>
                <w:rFonts w:ascii="Times New Roman" w:eastAsia="Times New Roman" w:hAnsi="Times New Roman" w:cs="Times New Roman"/>
              </w:rPr>
              <w:t xml:space="preserve">ransport to </w:t>
            </w:r>
            <w:r w:rsidR="000B26DE">
              <w:rPr>
                <w:rFonts w:ascii="Times New Roman" w:eastAsia="Times New Roman" w:hAnsi="Times New Roman" w:cs="Times New Roman"/>
              </w:rPr>
              <w:t xml:space="preserve">the </w:t>
            </w:r>
            <w:r w:rsidR="00AA1E2F">
              <w:rPr>
                <w:rFonts w:ascii="Times New Roman" w:eastAsia="Times New Roman" w:hAnsi="Times New Roman" w:cs="Times New Roman"/>
              </w:rPr>
              <w:t>patient’s</w:t>
            </w:r>
            <w:r w:rsidR="000B26DE">
              <w:rPr>
                <w:rFonts w:ascii="Times New Roman" w:eastAsia="Times New Roman" w:hAnsi="Times New Roman" w:cs="Times New Roman"/>
              </w:rPr>
              <w:t xml:space="preserve"> choice of</w:t>
            </w:r>
            <w:r w:rsidR="00CB5E93">
              <w:rPr>
                <w:rFonts w:ascii="Times New Roman" w:eastAsia="Times New Roman" w:hAnsi="Times New Roman" w:cs="Times New Roman"/>
              </w:rPr>
              <w:t xml:space="preserve"> facility with ED</w:t>
            </w:r>
            <w:r w:rsidR="002939D1">
              <w:rPr>
                <w:rFonts w:ascii="Times New Roman" w:eastAsia="Times New Roman" w:hAnsi="Times New Roman" w:cs="Times New Roman"/>
              </w:rPr>
              <w:t xml:space="preserve"> services </w:t>
            </w:r>
          </w:p>
          <w:p w:rsidR="002939D1" w:rsidRPr="002939D1" w:rsidRDefault="009307C7" w:rsidP="002939D1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With </w:t>
            </w:r>
            <w:r w:rsidR="002939D1">
              <w:rPr>
                <w:rFonts w:ascii="Times New Roman" w:eastAsia="Times New Roman" w:hAnsi="Times New Roman" w:cs="Times New Roman"/>
              </w:rPr>
              <w:t xml:space="preserve">Inappropriate Treatment: Emergent transport to closest hospital with emergency department.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A18" w:rsidRDefault="008D1A18" w:rsidP="001D25B8">
      <w:pPr>
        <w:spacing w:after="0" w:line="240" w:lineRule="auto"/>
      </w:pPr>
      <w:r>
        <w:separator/>
      </w:r>
    </w:p>
  </w:endnote>
  <w:endnote w:type="continuationSeparator" w:id="0">
    <w:p w:rsidR="008D1A18" w:rsidRDefault="008D1A18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25B8" w:rsidRPr="006B36B1" w:rsidRDefault="001D25B8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</w:t>
    </w:r>
    <w:r w:rsidR="00396933" w:rsidRPr="006B36B1">
      <w:rPr>
        <w:rFonts w:ascii="Times New Roman" w:eastAsia="Times New Roman" w:hAnsi="Times New Roman" w:cs="Times New Roman"/>
        <w:b/>
        <w:bCs/>
        <w:sz w:val="12"/>
        <w:szCs w:val="12"/>
      </w:rPr>
      <w:t>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B24364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="00B24364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B06C83">
      <w:rPr>
        <w:rFonts w:ascii="Times New Roman" w:eastAsia="Times New Roman" w:hAnsi="Times New Roman" w:cs="Times New Roman"/>
        <w:b/>
        <w:bCs/>
        <w:noProof/>
        <w:sz w:val="12"/>
        <w:szCs w:val="12"/>
      </w:rPr>
      <w:t>3</w:t>
    </w:r>
    <w:r w:rsidR="00B24364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1D25B8" w:rsidRPr="006B36B1" w:rsidRDefault="001D25B8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.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A84DA8"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1D25B8" w:rsidRDefault="001D2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A18" w:rsidRDefault="008D1A18" w:rsidP="001D25B8">
      <w:pPr>
        <w:spacing w:after="0" w:line="240" w:lineRule="auto"/>
      </w:pPr>
      <w:r>
        <w:separator/>
      </w:r>
    </w:p>
  </w:footnote>
  <w:footnote w:type="continuationSeparator" w:id="0">
    <w:p w:rsidR="008D1A18" w:rsidRDefault="008D1A18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D82" w:rsidRPr="001A204A" w:rsidRDefault="00EB29C5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1D25B8" w:rsidRPr="00FE5D82" w:rsidRDefault="00945BA9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Adult</w:t>
    </w:r>
    <w:r w:rsidR="005A163E">
      <w:rPr>
        <w:rFonts w:ascii="Times New Roman" w:eastAsia="Times New Roman" w:hAnsi="Times New Roman" w:cs="Times New Roman"/>
        <w:b/>
        <w:sz w:val="24"/>
        <w:szCs w:val="24"/>
      </w:rPr>
      <w:t xml:space="preserve"> Respiratory Distress/Fail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2455A"/>
    <w:multiLevelType w:val="hybridMultilevel"/>
    <w:tmpl w:val="9B6E4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20E7F"/>
    <w:multiLevelType w:val="hybridMultilevel"/>
    <w:tmpl w:val="7EC6D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991BCF"/>
    <w:multiLevelType w:val="hybridMultilevel"/>
    <w:tmpl w:val="14242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892BBE"/>
    <w:multiLevelType w:val="hybridMultilevel"/>
    <w:tmpl w:val="8912D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57BB9"/>
    <w:multiLevelType w:val="hybridMultilevel"/>
    <w:tmpl w:val="5A921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F12CB8"/>
    <w:multiLevelType w:val="hybridMultilevel"/>
    <w:tmpl w:val="8CF89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10FB3"/>
    <w:multiLevelType w:val="hybridMultilevel"/>
    <w:tmpl w:val="F06A9A5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13"/>
  </w:num>
  <w:num w:numId="5">
    <w:abstractNumId w:val="15"/>
  </w:num>
  <w:num w:numId="6">
    <w:abstractNumId w:val="3"/>
  </w:num>
  <w:num w:numId="7">
    <w:abstractNumId w:val="9"/>
  </w:num>
  <w:num w:numId="8">
    <w:abstractNumId w:val="10"/>
  </w:num>
  <w:num w:numId="9">
    <w:abstractNumId w:val="14"/>
  </w:num>
  <w:num w:numId="10">
    <w:abstractNumId w:val="16"/>
  </w:num>
  <w:num w:numId="11">
    <w:abstractNumId w:val="6"/>
  </w:num>
  <w:num w:numId="12">
    <w:abstractNumId w:val="11"/>
  </w:num>
  <w:num w:numId="13">
    <w:abstractNumId w:val="0"/>
  </w:num>
  <w:num w:numId="14">
    <w:abstractNumId w:val="12"/>
  </w:num>
  <w:num w:numId="15">
    <w:abstractNumId w:val="7"/>
  </w:num>
  <w:num w:numId="16">
    <w:abstractNumId w:val="8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qQUAhkylRy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1655C"/>
    <w:rsid w:val="000419BD"/>
    <w:rsid w:val="00055162"/>
    <w:rsid w:val="00062F16"/>
    <w:rsid w:val="00071C38"/>
    <w:rsid w:val="000A3B62"/>
    <w:rsid w:val="000B26DE"/>
    <w:rsid w:val="000C230B"/>
    <w:rsid w:val="000E4EF9"/>
    <w:rsid w:val="00156132"/>
    <w:rsid w:val="00161104"/>
    <w:rsid w:val="00164675"/>
    <w:rsid w:val="001765D7"/>
    <w:rsid w:val="001A1F28"/>
    <w:rsid w:val="001D25B8"/>
    <w:rsid w:val="001F5AAF"/>
    <w:rsid w:val="00291AFC"/>
    <w:rsid w:val="002939D1"/>
    <w:rsid w:val="002A0081"/>
    <w:rsid w:val="002B40EF"/>
    <w:rsid w:val="002C1626"/>
    <w:rsid w:val="002C1821"/>
    <w:rsid w:val="0031390D"/>
    <w:rsid w:val="00317CA3"/>
    <w:rsid w:val="00326982"/>
    <w:rsid w:val="0036082B"/>
    <w:rsid w:val="00391237"/>
    <w:rsid w:val="00396933"/>
    <w:rsid w:val="0040253E"/>
    <w:rsid w:val="00425E38"/>
    <w:rsid w:val="00467FC5"/>
    <w:rsid w:val="004D1BFD"/>
    <w:rsid w:val="0053628C"/>
    <w:rsid w:val="00540161"/>
    <w:rsid w:val="005951E7"/>
    <w:rsid w:val="005A01A4"/>
    <w:rsid w:val="005A163E"/>
    <w:rsid w:val="005B7BBC"/>
    <w:rsid w:val="005E23B4"/>
    <w:rsid w:val="00602916"/>
    <w:rsid w:val="00603A54"/>
    <w:rsid w:val="00632706"/>
    <w:rsid w:val="006525C1"/>
    <w:rsid w:val="006A39ED"/>
    <w:rsid w:val="006A5375"/>
    <w:rsid w:val="006B36B1"/>
    <w:rsid w:val="00705926"/>
    <w:rsid w:val="00710838"/>
    <w:rsid w:val="00726D81"/>
    <w:rsid w:val="007655CF"/>
    <w:rsid w:val="00775653"/>
    <w:rsid w:val="00793B64"/>
    <w:rsid w:val="007E0482"/>
    <w:rsid w:val="007E2709"/>
    <w:rsid w:val="00824988"/>
    <w:rsid w:val="00866375"/>
    <w:rsid w:val="008A29BD"/>
    <w:rsid w:val="008D1A18"/>
    <w:rsid w:val="008F25A8"/>
    <w:rsid w:val="008F6C61"/>
    <w:rsid w:val="00902D36"/>
    <w:rsid w:val="00915663"/>
    <w:rsid w:val="0092148F"/>
    <w:rsid w:val="009245DD"/>
    <w:rsid w:val="009307C7"/>
    <w:rsid w:val="00935E0F"/>
    <w:rsid w:val="0094039A"/>
    <w:rsid w:val="00941C88"/>
    <w:rsid w:val="00944BB0"/>
    <w:rsid w:val="00945BA9"/>
    <w:rsid w:val="00956063"/>
    <w:rsid w:val="009767DC"/>
    <w:rsid w:val="00992199"/>
    <w:rsid w:val="009A6616"/>
    <w:rsid w:val="009B53CD"/>
    <w:rsid w:val="009E1E91"/>
    <w:rsid w:val="009E47C4"/>
    <w:rsid w:val="009F4204"/>
    <w:rsid w:val="009F54B9"/>
    <w:rsid w:val="00A371E2"/>
    <w:rsid w:val="00A628A8"/>
    <w:rsid w:val="00A73389"/>
    <w:rsid w:val="00A84DA8"/>
    <w:rsid w:val="00AA1E2F"/>
    <w:rsid w:val="00AA45E6"/>
    <w:rsid w:val="00AE76A8"/>
    <w:rsid w:val="00AF4D07"/>
    <w:rsid w:val="00B06C83"/>
    <w:rsid w:val="00B24364"/>
    <w:rsid w:val="00B27DCD"/>
    <w:rsid w:val="00BF366F"/>
    <w:rsid w:val="00BF3EBA"/>
    <w:rsid w:val="00BF7FAB"/>
    <w:rsid w:val="00C51497"/>
    <w:rsid w:val="00C51A93"/>
    <w:rsid w:val="00C85BFA"/>
    <w:rsid w:val="00CB5E93"/>
    <w:rsid w:val="00CE3BF2"/>
    <w:rsid w:val="00D07F55"/>
    <w:rsid w:val="00D10683"/>
    <w:rsid w:val="00D37B6C"/>
    <w:rsid w:val="00D512BA"/>
    <w:rsid w:val="00D637A0"/>
    <w:rsid w:val="00D70331"/>
    <w:rsid w:val="00D92F8F"/>
    <w:rsid w:val="00DB6A21"/>
    <w:rsid w:val="00DD1624"/>
    <w:rsid w:val="00DE0209"/>
    <w:rsid w:val="00DF5542"/>
    <w:rsid w:val="00EB29C5"/>
    <w:rsid w:val="00F3475F"/>
    <w:rsid w:val="00FA03AB"/>
    <w:rsid w:val="00FA64B7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0320357"/>
  <w15:docId w15:val="{AAD79E3A-37D3-44B7-B8B2-E540CEA59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38</Words>
  <Characters>477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Loren</cp:lastModifiedBy>
  <cp:revision>6</cp:revision>
  <cp:lastPrinted>2016-07-26T19:56:00Z</cp:lastPrinted>
  <dcterms:created xsi:type="dcterms:W3CDTF">2017-05-11T16:06:00Z</dcterms:created>
  <dcterms:modified xsi:type="dcterms:W3CDTF">2017-09-08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